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20699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Szymon Batóg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gata Lonc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1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